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keepNext/>
        <w:pBdr>
          <w:bottom w:val="single" w:sz="6" w:space="1" w:color="AUTO"/>
        </w:pBdr>
        <w:spacing w:before="120" w:after="60"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</w:p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0"/>
          <w:color w:val="333333"/>
        </w:rPr>
        <w:t xml:space="default">Distance-based analysis of hybrid effects on predicted weight loss similarity (all mice: n = 335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redictor Variabl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Coeffici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>95% 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color w:val="FFFFFF"/>
              </w:rPr>
              <w:t xml:space="default">P-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  <w:shd w:val="clear" w:color="auto" w:fill="1F77B4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color w:val="FFFFFF"/>
              </w:rPr>
              <w:t xml:space="default"/>
            </w:r>
            <w:r>
              <w:rPr>
                <w:vertAlign w:val="superscript"/>
                <w:i/>
                <w:rFonts w:ascii="Calibri" w:hAnsi="Calibri"/>
                <w:sz w:val="20"/>
                <w:color w:val="FFFFFF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98, 0.02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4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Hybridization distance (hHe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0.0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0.0026, 0.055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0.0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Mean hybridiz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2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0459, -0.012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 differe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002, 0.0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0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.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ubspecies genetic distanc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04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-0.0916, 0.009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0.1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Infection difference effec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-0.01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(-0.0204, -0.0078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  <w:b w:val="true"/>
              </w:rPr>
              <w:t xml:space="default">&lt; 0.00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FFEBEE"/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  <w:b w:val="true"/>
              </w:rPr>
              <w:t xml:space="default">***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Significance: *** p &lt; 0.001, ** p &lt; 0.01, * p &lt; 0.05, . p &lt; 0.1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1T16:23:14Z</dcterms:created>
  <dcterms:modified xsi:type="dcterms:W3CDTF">2025-06-11T16:23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